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43521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leksandra Frątcz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Ewa Frątcz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